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06745" w14:textId="77777777" w:rsidR="0072263D" w:rsidRDefault="0072263D" w:rsidP="0072263D">
      <w:pPr>
        <w:jc w:val="center"/>
        <w:rPr>
          <w:rFonts w:cs="Times New Roman"/>
          <w:b/>
          <w:bCs/>
          <w:sz w:val="48"/>
          <w:szCs w:val="48"/>
        </w:rPr>
      </w:pPr>
    </w:p>
    <w:p w14:paraId="0C4D9425" w14:textId="77777777" w:rsidR="0072263D" w:rsidRDefault="0072263D" w:rsidP="0072263D">
      <w:pPr>
        <w:jc w:val="center"/>
        <w:rPr>
          <w:rFonts w:cs="Times New Roman"/>
          <w:b/>
          <w:bCs/>
          <w:sz w:val="48"/>
          <w:szCs w:val="48"/>
        </w:rPr>
      </w:pPr>
    </w:p>
    <w:p w14:paraId="0154417F" w14:textId="77777777" w:rsidR="0072263D" w:rsidRDefault="0072263D" w:rsidP="0072263D">
      <w:pPr>
        <w:jc w:val="center"/>
        <w:rPr>
          <w:rFonts w:cs="Times New Roman"/>
          <w:b/>
          <w:bCs/>
          <w:sz w:val="48"/>
          <w:szCs w:val="48"/>
        </w:rPr>
      </w:pPr>
    </w:p>
    <w:p w14:paraId="668EDA95" w14:textId="173903D2" w:rsidR="00375D52" w:rsidRDefault="0072263D" w:rsidP="0072263D">
      <w:pPr>
        <w:jc w:val="center"/>
        <w:rPr>
          <w:rFonts w:cs="Times New Roman"/>
          <w:b/>
          <w:bCs/>
          <w:sz w:val="48"/>
          <w:szCs w:val="48"/>
        </w:rPr>
      </w:pPr>
      <w:r>
        <w:rPr>
          <w:rFonts w:cs="Times New Roman"/>
          <w:b/>
          <w:bCs/>
          <w:sz w:val="48"/>
          <w:szCs w:val="48"/>
        </w:rPr>
        <w:t>Program for XMLD and XMCD spectra analysis</w:t>
      </w:r>
    </w:p>
    <w:p w14:paraId="67D6A49F" w14:textId="6CB627B9" w:rsidR="0072263D" w:rsidRDefault="0072263D" w:rsidP="0072263D">
      <w:pPr>
        <w:jc w:val="center"/>
        <w:rPr>
          <w:rFonts w:cs="Times New Roman"/>
          <w:b/>
          <w:bCs/>
          <w:sz w:val="48"/>
          <w:szCs w:val="48"/>
        </w:rPr>
      </w:pPr>
      <w:r>
        <w:rPr>
          <w:rFonts w:cs="Times New Roman"/>
          <w:b/>
          <w:bCs/>
          <w:sz w:val="48"/>
          <w:szCs w:val="48"/>
        </w:rPr>
        <w:t>Technical documentation</w:t>
      </w:r>
    </w:p>
    <w:p w14:paraId="231EE217" w14:textId="77777777" w:rsidR="0072263D" w:rsidRDefault="0072263D">
      <w:pPr>
        <w:rPr>
          <w:rFonts w:cs="Times New Roman"/>
          <w:b/>
          <w:bCs/>
          <w:sz w:val="48"/>
          <w:szCs w:val="48"/>
        </w:rPr>
      </w:pPr>
      <w:r>
        <w:rPr>
          <w:rFonts w:cs="Times New Roman"/>
          <w:b/>
          <w:bCs/>
          <w:sz w:val="48"/>
          <w:szCs w:val="48"/>
        </w:rPr>
        <w:br w:type="page"/>
      </w:r>
    </w:p>
    <w:p w14:paraId="138EEA10" w14:textId="62A30E1A" w:rsidR="0072263D" w:rsidRDefault="0072263D" w:rsidP="0072263D">
      <w:pPr>
        <w:pStyle w:val="Nagwek1"/>
        <w:numPr>
          <w:ilvl w:val="0"/>
          <w:numId w:val="11"/>
        </w:numPr>
      </w:pPr>
      <w:r>
        <w:lastRenderedPageBreak/>
        <w:t>Libraries and modules.</w:t>
      </w:r>
    </w:p>
    <w:p w14:paraId="66875482" w14:textId="156CD6B3" w:rsidR="0072263D" w:rsidRDefault="0072263D" w:rsidP="0072263D">
      <w:pPr>
        <w:pStyle w:val="Nagwek2"/>
        <w:numPr>
          <w:ilvl w:val="1"/>
          <w:numId w:val="11"/>
        </w:numPr>
      </w:pPr>
      <w:r>
        <w:t>Numpy.</w:t>
      </w:r>
    </w:p>
    <w:p w14:paraId="2F13A08B" w14:textId="6EC7F6B2" w:rsidR="0072263D" w:rsidRDefault="0072263D" w:rsidP="0072263D">
      <w:pPr>
        <w:rPr>
          <w:rFonts w:cs="Times New Roman"/>
          <w:szCs w:val="24"/>
        </w:rPr>
      </w:pPr>
      <w:r>
        <w:rPr>
          <w:rFonts w:cs="Times New Roman"/>
          <w:szCs w:val="24"/>
        </w:rPr>
        <w:t>Used for conversion of .txt file containing data to approachable to work with format of data.</w:t>
      </w:r>
    </w:p>
    <w:p w14:paraId="004DC8F4" w14:textId="61CE586D" w:rsidR="0072263D" w:rsidRDefault="0072263D" w:rsidP="0072263D">
      <w:pPr>
        <w:pStyle w:val="Nagwek2"/>
        <w:numPr>
          <w:ilvl w:val="1"/>
          <w:numId w:val="11"/>
        </w:numPr>
      </w:pPr>
      <w:r>
        <w:t>Os.</w:t>
      </w:r>
    </w:p>
    <w:p w14:paraId="33C04DB9" w14:textId="7D8EBE47" w:rsidR="0072263D" w:rsidRPr="0072263D" w:rsidRDefault="009D1445" w:rsidP="0072263D">
      <w:r>
        <w:t xml:space="preserve">Used for file handling </w:t>
      </w:r>
      <w:r w:rsidR="002C4592">
        <w:t>in the process of uploading and saving.</w:t>
      </w:r>
    </w:p>
    <w:p w14:paraId="172ABD24" w14:textId="2608DC50" w:rsidR="0072263D" w:rsidRDefault="002C4592" w:rsidP="002C4592">
      <w:pPr>
        <w:pStyle w:val="Nagwek2"/>
        <w:numPr>
          <w:ilvl w:val="1"/>
          <w:numId w:val="11"/>
        </w:numPr>
      </w:pPr>
      <w:r>
        <w:t>Matplotlib.</w:t>
      </w:r>
    </w:p>
    <w:p w14:paraId="2901A727" w14:textId="4FF82468" w:rsidR="002C4592" w:rsidRDefault="002C4592" w:rsidP="002C4592">
      <w:r>
        <w:t>Used for graphical visualization of data in the form of various plots.</w:t>
      </w:r>
    </w:p>
    <w:p w14:paraId="050D9FEE" w14:textId="7F1C990C" w:rsidR="002C4592" w:rsidRDefault="002C4592" w:rsidP="002C4592">
      <w:pPr>
        <w:pStyle w:val="Nagwek2"/>
        <w:numPr>
          <w:ilvl w:val="1"/>
          <w:numId w:val="11"/>
        </w:numPr>
      </w:pPr>
      <w:r>
        <w:t>Re.</w:t>
      </w:r>
    </w:p>
    <w:p w14:paraId="34AC3232" w14:textId="351264CF" w:rsidR="002C4592" w:rsidRDefault="002C4592" w:rsidP="002C4592">
      <w:r>
        <w:t>Used for searching the file to find individual measurements.</w:t>
      </w:r>
    </w:p>
    <w:p w14:paraId="58EC91D6" w14:textId="1A2047F1" w:rsidR="002C4592" w:rsidRDefault="002C4592" w:rsidP="002C4592">
      <w:pPr>
        <w:pStyle w:val="Nagwek2"/>
        <w:numPr>
          <w:ilvl w:val="1"/>
          <w:numId w:val="11"/>
        </w:numPr>
      </w:pPr>
      <w:r>
        <w:t>CSV.</w:t>
      </w:r>
    </w:p>
    <w:p w14:paraId="0AC95345" w14:textId="72F1BC47" w:rsidR="002C4592" w:rsidRDefault="002C4592" w:rsidP="002C4592">
      <w:r>
        <w:t>Used for writing results to file in a form enabling further analysis.</w:t>
      </w:r>
    </w:p>
    <w:p w14:paraId="21DB9164" w14:textId="190AE8E3" w:rsidR="002C4592" w:rsidRDefault="002C4592" w:rsidP="002C4592">
      <w:pPr>
        <w:pStyle w:val="Nagwek2"/>
        <w:numPr>
          <w:ilvl w:val="1"/>
          <w:numId w:val="11"/>
        </w:numPr>
      </w:pPr>
      <w:r>
        <w:t>Tkinter.</w:t>
      </w:r>
    </w:p>
    <w:p w14:paraId="3A39C611" w14:textId="3E159A86" w:rsidR="002C4592" w:rsidRDefault="002C4592" w:rsidP="002C4592">
      <w:r>
        <w:t>Used for creating a graphical user interface for the program.</w:t>
      </w:r>
    </w:p>
    <w:p w14:paraId="71DF36CE" w14:textId="1B46648A" w:rsidR="002C4592" w:rsidRDefault="002C4592">
      <w:pPr>
        <w:ind w:left="0"/>
      </w:pPr>
      <w:r>
        <w:br w:type="page"/>
      </w:r>
    </w:p>
    <w:p w14:paraId="768BC497" w14:textId="5F37722F" w:rsidR="002C4592" w:rsidRDefault="002C4592" w:rsidP="002C4592">
      <w:pPr>
        <w:pStyle w:val="Nagwek1"/>
        <w:numPr>
          <w:ilvl w:val="0"/>
          <w:numId w:val="11"/>
        </w:numPr>
      </w:pPr>
      <w:r>
        <w:lastRenderedPageBreak/>
        <w:t>Upload</w:t>
      </w:r>
      <w:r w:rsidR="00440614">
        <w:t>ing</w:t>
      </w:r>
      <w:r>
        <w:t>.</w:t>
      </w:r>
    </w:p>
    <w:p w14:paraId="736F1ADC" w14:textId="5D4D52A5" w:rsidR="0056390E" w:rsidRPr="0056390E" w:rsidRDefault="0056390E" w:rsidP="0056390E">
      <w:pPr>
        <w:pStyle w:val="Nagwek2"/>
        <w:numPr>
          <w:ilvl w:val="1"/>
          <w:numId w:val="11"/>
        </w:numPr>
      </w:pPr>
      <w:r>
        <w:t>Uploading a file.</w:t>
      </w:r>
    </w:p>
    <w:p w14:paraId="388FFA73" w14:textId="03DB6774" w:rsidR="002C4592" w:rsidRDefault="008C6A31" w:rsidP="002C4592">
      <w:pPr>
        <w:ind w:left="0"/>
      </w:pPr>
      <w:r>
        <w:t xml:space="preserve">A standard data set is a .dat file that contains numbers of measurements. Every measurement consists of several columns proceded by several lines of comments describing measurement. Essential for analysis is the first line of comment which contain a number of measurement and its type and two columns of the data. </w:t>
      </w:r>
    </w:p>
    <w:p w14:paraId="050E237A" w14:textId="051E4B2B" w:rsidR="00916DA1" w:rsidRPr="00DD6430" w:rsidRDefault="00DD6430" w:rsidP="002C4592">
      <w:pPr>
        <w:ind w:left="0"/>
      </w:pPr>
      <w:r>
        <w:t xml:space="preserve">To load a file </w:t>
      </w:r>
      <w:r>
        <w:rPr>
          <w:i/>
          <w:iCs/>
        </w:rPr>
        <w:t xml:space="preserve">select_file() </w:t>
      </w:r>
      <w:r>
        <w:t xml:space="preserve"> function is used. It opens File Explorer which allows for choosing a file. If the file is correct the program writes </w:t>
      </w:r>
      <w:r w:rsidR="0056390E">
        <w:t xml:space="preserve">the </w:t>
      </w:r>
      <w:r>
        <w:t xml:space="preserve">file line by line to variable </w:t>
      </w:r>
      <w:r>
        <w:rPr>
          <w:i/>
          <w:iCs/>
        </w:rPr>
        <w:t>Lines</w:t>
      </w:r>
      <w:r>
        <w:t xml:space="preserve"> and closes the file</w:t>
      </w:r>
    </w:p>
    <w:p w14:paraId="47202357" w14:textId="17A55BA3" w:rsidR="008C6A31" w:rsidRDefault="008C6A31" w:rsidP="002C4592">
      <w:pPr>
        <w:ind w:left="0"/>
      </w:pPr>
      <w:r>
        <w:t xml:space="preserve">To find all measurements existing in </w:t>
      </w:r>
      <w:r w:rsidR="00916DA1">
        <w:t xml:space="preserve">the </w:t>
      </w:r>
      <w:r>
        <w:t xml:space="preserve">whole data set the function </w:t>
      </w:r>
      <w:r>
        <w:rPr>
          <w:i/>
          <w:iCs/>
        </w:rPr>
        <w:t>list of measurement()</w:t>
      </w:r>
      <w:r>
        <w:t xml:space="preserve"> is used.</w:t>
      </w:r>
    </w:p>
    <w:p w14:paraId="16728461" w14:textId="74314E4B" w:rsidR="008C6A31" w:rsidRDefault="008C6A31" w:rsidP="008C6A31">
      <w:pPr>
        <w:ind w:left="0"/>
        <w:jc w:val="center"/>
      </w:pPr>
      <w:r w:rsidRPr="008C6A31">
        <w:rPr>
          <w:noProof/>
        </w:rPr>
        <w:drawing>
          <wp:inline distT="0" distB="0" distL="0" distR="0" wp14:anchorId="22957A93" wp14:editId="5B8C1F75">
            <wp:extent cx="5496692" cy="3629532"/>
            <wp:effectExtent l="0" t="0" r="0" b="9525"/>
            <wp:docPr id="711278436"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78436" name="Obraz 1" descr="Obraz zawierający tekst, zrzut ekranu, Czcionka&#10;&#10;Opis wygenerowany automatycznie"/>
                    <pic:cNvPicPr/>
                  </pic:nvPicPr>
                  <pic:blipFill>
                    <a:blip r:embed="rId9"/>
                    <a:stretch>
                      <a:fillRect/>
                    </a:stretch>
                  </pic:blipFill>
                  <pic:spPr>
                    <a:xfrm>
                      <a:off x="0" y="0"/>
                      <a:ext cx="5496692" cy="3629532"/>
                    </a:xfrm>
                    <a:prstGeom prst="rect">
                      <a:avLst/>
                    </a:prstGeom>
                  </pic:spPr>
                </pic:pic>
              </a:graphicData>
            </a:graphic>
          </wp:inline>
        </w:drawing>
      </w:r>
    </w:p>
    <w:p w14:paraId="4FDA8410" w14:textId="77777777" w:rsidR="008C6A31" w:rsidRDefault="008C6A31" w:rsidP="008C6A31">
      <w:pPr>
        <w:ind w:left="0"/>
        <w:jc w:val="center"/>
        <w:rPr>
          <w:sz w:val="20"/>
          <w:szCs w:val="20"/>
        </w:rPr>
      </w:pPr>
      <w:r>
        <w:rPr>
          <w:b/>
          <w:bCs/>
          <w:sz w:val="20"/>
          <w:szCs w:val="20"/>
        </w:rPr>
        <w:t xml:space="preserve">Figure 1. </w:t>
      </w:r>
      <w:r>
        <w:rPr>
          <w:i/>
          <w:iCs/>
          <w:sz w:val="20"/>
          <w:szCs w:val="20"/>
        </w:rPr>
        <w:t xml:space="preserve">List of measurement() </w:t>
      </w:r>
      <w:r>
        <w:rPr>
          <w:sz w:val="20"/>
          <w:szCs w:val="20"/>
        </w:rPr>
        <w:t>function.</w:t>
      </w:r>
    </w:p>
    <w:p w14:paraId="1289759F" w14:textId="51862696" w:rsidR="008C6A31" w:rsidRDefault="008C6A31" w:rsidP="008C6A31">
      <w:pPr>
        <w:ind w:left="0"/>
        <w:rPr>
          <w:szCs w:val="24"/>
        </w:rPr>
      </w:pPr>
      <w:r>
        <w:rPr>
          <w:szCs w:val="24"/>
        </w:rPr>
        <w:t xml:space="preserve">There are two </w:t>
      </w:r>
      <w:r w:rsidR="00916DA1">
        <w:rPr>
          <w:szCs w:val="24"/>
        </w:rPr>
        <w:t>regular expressions</w:t>
      </w:r>
      <w:r>
        <w:rPr>
          <w:szCs w:val="24"/>
        </w:rPr>
        <w:t xml:space="preserve"> used:</w:t>
      </w:r>
    </w:p>
    <w:p w14:paraId="71625B6A" w14:textId="3E9B767C" w:rsidR="008C6A31" w:rsidRDefault="008C6A31" w:rsidP="008C6A31">
      <w:pPr>
        <w:pStyle w:val="Akapitzlist"/>
        <w:numPr>
          <w:ilvl w:val="0"/>
          <w:numId w:val="14"/>
        </w:numPr>
      </w:pPr>
      <w:r>
        <w:t xml:space="preserve">pattern_all </w:t>
      </w:r>
      <w:r w:rsidR="00916DA1">
        <w:t>–</w:t>
      </w:r>
      <w:r>
        <w:t xml:space="preserve"> </w:t>
      </w:r>
      <w:r w:rsidR="00916DA1">
        <w:t>finding all measurements</w:t>
      </w:r>
    </w:p>
    <w:p w14:paraId="162FE841" w14:textId="4C0DF875" w:rsidR="00916DA1" w:rsidRDefault="00916DA1" w:rsidP="008C6A31">
      <w:pPr>
        <w:pStyle w:val="Akapitzlist"/>
        <w:numPr>
          <w:ilvl w:val="0"/>
          <w:numId w:val="14"/>
        </w:numPr>
      </w:pPr>
      <w:r>
        <w:t>pattern_rscan – finding only measurements made as a function of energy (subject of analysis)</w:t>
      </w:r>
    </w:p>
    <w:p w14:paraId="1DA05358" w14:textId="11779EF5" w:rsidR="00916DA1" w:rsidRDefault="00916DA1" w:rsidP="00916DA1">
      <w:pPr>
        <w:ind w:left="0"/>
      </w:pPr>
      <w:r>
        <w:t xml:space="preserve">Variable </w:t>
      </w:r>
      <w:r w:rsidRPr="00916DA1">
        <w:rPr>
          <w:i/>
          <w:iCs/>
        </w:rPr>
        <w:t>total</w:t>
      </w:r>
      <w:r>
        <w:t xml:space="preserve"> is the number of all measurements in the data set and is used in the program for creating a list of available measurements (measurements are saved in the data set sequentially from the first to the last).</w:t>
      </w:r>
    </w:p>
    <w:p w14:paraId="38D60213" w14:textId="641BF0A9" w:rsidR="00916DA1" w:rsidRDefault="00916DA1" w:rsidP="00916DA1">
      <w:pPr>
        <w:ind w:left="0"/>
      </w:pPr>
      <w:r>
        <w:t>Measurement numbers made as a function of energy are sav</w:t>
      </w:r>
      <w:r w:rsidR="00E47E6A">
        <w:t>ed</w:t>
      </w:r>
      <w:r>
        <w:t xml:space="preserve"> in list </w:t>
      </w:r>
      <w:r>
        <w:rPr>
          <w:i/>
          <w:iCs/>
        </w:rPr>
        <w:t>rscans</w:t>
      </w:r>
      <w:r>
        <w:t>.</w:t>
      </w:r>
    </w:p>
    <w:p w14:paraId="3933415F" w14:textId="763653E9" w:rsidR="0056390E" w:rsidRDefault="0056390E">
      <w:pPr>
        <w:ind w:left="0"/>
      </w:pPr>
      <w:r>
        <w:br w:type="page"/>
      </w:r>
    </w:p>
    <w:p w14:paraId="1D3E00B1" w14:textId="439FA582" w:rsidR="00915637" w:rsidRDefault="00E47E6A" w:rsidP="00E47E6A">
      <w:pPr>
        <w:pStyle w:val="Nagwek2"/>
        <w:numPr>
          <w:ilvl w:val="1"/>
          <w:numId w:val="11"/>
        </w:numPr>
      </w:pPr>
      <w:r>
        <w:lastRenderedPageBreak/>
        <w:t>Opening specific measurement.</w:t>
      </w:r>
    </w:p>
    <w:p w14:paraId="5250CEF3" w14:textId="0F242D25" w:rsidR="00E47E6A" w:rsidRDefault="00E47E6A" w:rsidP="00E47E6A">
      <w:r>
        <w:t xml:space="preserve">For opening specific measurements for the purpose of plotting, for example, the function </w:t>
      </w:r>
      <w:r>
        <w:rPr>
          <w:i/>
          <w:iCs/>
        </w:rPr>
        <w:t xml:space="preserve">search in file(nb) </w:t>
      </w:r>
      <w:r>
        <w:t>is used.</w:t>
      </w:r>
    </w:p>
    <w:p w14:paraId="18CFAD3F" w14:textId="65BD1B53" w:rsidR="00E47E6A" w:rsidRDefault="00E47E6A" w:rsidP="00E47E6A">
      <w:pPr>
        <w:jc w:val="center"/>
      </w:pPr>
      <w:r w:rsidRPr="00E47E6A">
        <w:rPr>
          <w:noProof/>
        </w:rPr>
        <w:drawing>
          <wp:inline distT="0" distB="0" distL="0" distR="0" wp14:anchorId="22CE2DD3" wp14:editId="5AC0B5FE">
            <wp:extent cx="4258269" cy="523948"/>
            <wp:effectExtent l="0" t="0" r="9525" b="9525"/>
            <wp:docPr id="238815381" name="Obraz 1" descr="Obraz zawierający tekst, Czcionka, zrzut ekranu,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815381" name="Obraz 1" descr="Obraz zawierający tekst, Czcionka, zrzut ekranu, linia&#10;&#10;Opis wygenerowany automatycznie"/>
                    <pic:cNvPicPr/>
                  </pic:nvPicPr>
                  <pic:blipFill>
                    <a:blip r:embed="rId10"/>
                    <a:stretch>
                      <a:fillRect/>
                    </a:stretch>
                  </pic:blipFill>
                  <pic:spPr>
                    <a:xfrm>
                      <a:off x="0" y="0"/>
                      <a:ext cx="4258269" cy="523948"/>
                    </a:xfrm>
                    <a:prstGeom prst="rect">
                      <a:avLst/>
                    </a:prstGeom>
                  </pic:spPr>
                </pic:pic>
              </a:graphicData>
            </a:graphic>
          </wp:inline>
        </w:drawing>
      </w:r>
    </w:p>
    <w:p w14:paraId="1DF340EF" w14:textId="24B1AB86" w:rsidR="00E47E6A" w:rsidRPr="00E47E6A" w:rsidRDefault="00E47E6A" w:rsidP="00E47E6A">
      <w:pPr>
        <w:jc w:val="center"/>
        <w:rPr>
          <w:sz w:val="20"/>
          <w:szCs w:val="20"/>
        </w:rPr>
      </w:pPr>
      <w:r>
        <w:rPr>
          <w:b/>
          <w:bCs/>
          <w:sz w:val="20"/>
          <w:szCs w:val="20"/>
        </w:rPr>
        <w:t xml:space="preserve">Figure 2. </w:t>
      </w:r>
      <w:r>
        <w:rPr>
          <w:sz w:val="20"/>
          <w:szCs w:val="20"/>
        </w:rPr>
        <w:t xml:space="preserve">Regular expressions in </w:t>
      </w:r>
      <w:r w:rsidRPr="00E47E6A">
        <w:rPr>
          <w:i/>
          <w:iCs/>
          <w:sz w:val="20"/>
          <w:szCs w:val="20"/>
        </w:rPr>
        <w:t>search in file</w:t>
      </w:r>
      <w:r>
        <w:rPr>
          <w:i/>
          <w:iCs/>
          <w:sz w:val="20"/>
          <w:szCs w:val="20"/>
        </w:rPr>
        <w:t xml:space="preserve"> </w:t>
      </w:r>
      <w:r>
        <w:rPr>
          <w:sz w:val="20"/>
          <w:szCs w:val="20"/>
        </w:rPr>
        <w:t>function.</w:t>
      </w:r>
    </w:p>
    <w:p w14:paraId="303EDCBA" w14:textId="60DFD5DB" w:rsidR="00E47E6A" w:rsidRDefault="00E47E6A" w:rsidP="00E47E6A">
      <w:pPr>
        <w:rPr>
          <w:szCs w:val="24"/>
        </w:rPr>
      </w:pPr>
      <w:r>
        <w:t xml:space="preserve">There are two </w:t>
      </w:r>
      <w:r>
        <w:rPr>
          <w:szCs w:val="24"/>
        </w:rPr>
        <w:t>regular expressions used (Figure 2.):</w:t>
      </w:r>
    </w:p>
    <w:p w14:paraId="683AE3B8" w14:textId="340644A4" w:rsidR="00E47E6A" w:rsidRDefault="00E47E6A" w:rsidP="00E47E6A">
      <w:pPr>
        <w:pStyle w:val="Akapitzlist"/>
        <w:numPr>
          <w:ilvl w:val="0"/>
          <w:numId w:val="15"/>
        </w:numPr>
      </w:pPr>
      <w:r>
        <w:t>pattern_first – the first line of commentary of a given measurement (</w:t>
      </w:r>
      <w:r>
        <w:rPr>
          <w:i/>
          <w:iCs/>
        </w:rPr>
        <w:t>nb</w:t>
      </w:r>
      <w:r>
        <w:t xml:space="preserve"> – </w:t>
      </w:r>
      <w:r w:rsidRPr="00E47E6A">
        <w:t>number of the measurement you are looking for</w:t>
      </w:r>
      <w:r>
        <w:t>)</w:t>
      </w:r>
    </w:p>
    <w:p w14:paraId="36BE88B0" w14:textId="7BF0E614" w:rsidR="00E47E6A" w:rsidRDefault="00E47E6A" w:rsidP="00E47E6A">
      <w:pPr>
        <w:pStyle w:val="Akapitzlist"/>
        <w:numPr>
          <w:ilvl w:val="0"/>
          <w:numId w:val="15"/>
        </w:numPr>
      </w:pPr>
      <w:r>
        <w:t>pattern_last – the last line of data of a given measurement</w:t>
      </w:r>
    </w:p>
    <w:p w14:paraId="66A89957" w14:textId="0CEEB56F" w:rsidR="00EF3F04" w:rsidRDefault="00EF3F04" w:rsidP="00EF3F04">
      <w:r>
        <w:t xml:space="preserve">To obtain the number of the first line of data of a given measurement, the number of comment lines is added to </w:t>
      </w:r>
      <w:r w:rsidR="00440614">
        <w:t xml:space="preserve">the </w:t>
      </w:r>
      <w:r>
        <w:t xml:space="preserve">number of </w:t>
      </w:r>
      <w:r w:rsidR="00440614">
        <w:t xml:space="preserve">the </w:t>
      </w:r>
      <w:r>
        <w:t>first line of commentary (Figure 3.).</w:t>
      </w:r>
    </w:p>
    <w:p w14:paraId="721ED5DB" w14:textId="7E900DF3" w:rsidR="00EF3F04" w:rsidRDefault="00EF3F04" w:rsidP="00EF3F04">
      <w:pPr>
        <w:jc w:val="center"/>
      </w:pPr>
      <w:r w:rsidRPr="00EF3F04">
        <w:rPr>
          <w:noProof/>
        </w:rPr>
        <w:drawing>
          <wp:inline distT="0" distB="0" distL="0" distR="0" wp14:anchorId="77741A1D" wp14:editId="3C1ABE9A">
            <wp:extent cx="5296639" cy="838317"/>
            <wp:effectExtent l="0" t="0" r="0" b="0"/>
            <wp:docPr id="2073480879" name="Obraz 1" descr="Obraz zawierający tekst, zrzut ekranu, Czcionka,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80879" name="Obraz 1" descr="Obraz zawierający tekst, zrzut ekranu, Czcionka, linia&#10;&#10;Opis wygenerowany automatycznie"/>
                    <pic:cNvPicPr/>
                  </pic:nvPicPr>
                  <pic:blipFill>
                    <a:blip r:embed="rId11"/>
                    <a:stretch>
                      <a:fillRect/>
                    </a:stretch>
                  </pic:blipFill>
                  <pic:spPr>
                    <a:xfrm>
                      <a:off x="0" y="0"/>
                      <a:ext cx="5296639" cy="838317"/>
                    </a:xfrm>
                    <a:prstGeom prst="rect">
                      <a:avLst/>
                    </a:prstGeom>
                  </pic:spPr>
                </pic:pic>
              </a:graphicData>
            </a:graphic>
          </wp:inline>
        </w:drawing>
      </w:r>
    </w:p>
    <w:p w14:paraId="2E6FD260" w14:textId="355955FE" w:rsidR="00EF3F04" w:rsidRDefault="00EF3F04" w:rsidP="00EF3F04">
      <w:pPr>
        <w:jc w:val="center"/>
        <w:rPr>
          <w:sz w:val="20"/>
          <w:szCs w:val="20"/>
        </w:rPr>
      </w:pPr>
      <w:r>
        <w:rPr>
          <w:b/>
          <w:bCs/>
          <w:sz w:val="20"/>
          <w:szCs w:val="20"/>
        </w:rPr>
        <w:t xml:space="preserve">Figure 3. </w:t>
      </w:r>
      <w:r>
        <w:rPr>
          <w:sz w:val="20"/>
          <w:szCs w:val="20"/>
        </w:rPr>
        <w:t xml:space="preserve">Searching for </w:t>
      </w:r>
      <w:r w:rsidR="00440614">
        <w:rPr>
          <w:sz w:val="20"/>
          <w:szCs w:val="20"/>
        </w:rPr>
        <w:t xml:space="preserve">the </w:t>
      </w:r>
      <w:r>
        <w:rPr>
          <w:sz w:val="20"/>
          <w:szCs w:val="20"/>
        </w:rPr>
        <w:t xml:space="preserve">first line of data in </w:t>
      </w:r>
      <w:r w:rsidR="00440614">
        <w:rPr>
          <w:sz w:val="20"/>
          <w:szCs w:val="20"/>
        </w:rPr>
        <w:t xml:space="preserve">the </w:t>
      </w:r>
      <w:r w:rsidRPr="00E47E6A">
        <w:rPr>
          <w:i/>
          <w:iCs/>
          <w:sz w:val="20"/>
          <w:szCs w:val="20"/>
        </w:rPr>
        <w:t>search in file</w:t>
      </w:r>
      <w:r>
        <w:rPr>
          <w:i/>
          <w:iCs/>
          <w:sz w:val="20"/>
          <w:szCs w:val="20"/>
        </w:rPr>
        <w:t xml:space="preserve"> </w:t>
      </w:r>
      <w:r>
        <w:rPr>
          <w:sz w:val="20"/>
          <w:szCs w:val="20"/>
        </w:rPr>
        <w:t>function.</w:t>
      </w:r>
    </w:p>
    <w:p w14:paraId="676BFF23" w14:textId="00E16B05" w:rsidR="00A468E1" w:rsidRPr="00E47E6A" w:rsidRDefault="00A468E1" w:rsidP="00A468E1">
      <w:r>
        <w:t>The function returns a tuple with a number of the first and the last line of data.</w:t>
      </w:r>
    </w:p>
    <w:p w14:paraId="3969E480" w14:textId="0CCB557D" w:rsidR="00EF3F04" w:rsidRDefault="00440614" w:rsidP="00440614">
      <w:pPr>
        <w:pStyle w:val="Nagwek1"/>
        <w:numPr>
          <w:ilvl w:val="0"/>
          <w:numId w:val="11"/>
        </w:numPr>
      </w:pPr>
      <w:r>
        <w:t>Displaying plots.</w:t>
      </w:r>
    </w:p>
    <w:p w14:paraId="36657157" w14:textId="75A94097" w:rsidR="00440614" w:rsidRDefault="00440614" w:rsidP="00440614">
      <w:pPr>
        <w:pStyle w:val="Nagwek2"/>
        <w:numPr>
          <w:ilvl w:val="1"/>
          <w:numId w:val="11"/>
        </w:numPr>
      </w:pPr>
      <w:r>
        <w:t>Plotting spectra.</w:t>
      </w:r>
    </w:p>
    <w:p w14:paraId="5FFD596F" w14:textId="7FDECF6C" w:rsidR="00A468E1" w:rsidRDefault="00440614" w:rsidP="00440614">
      <w:pPr>
        <w:ind w:left="0"/>
      </w:pPr>
      <w:r>
        <w:t xml:space="preserve">For displaying spectra </w:t>
      </w:r>
      <w:r>
        <w:rPr>
          <w:i/>
          <w:iCs/>
        </w:rPr>
        <w:t xml:space="preserve">Plotter </w:t>
      </w:r>
      <w:r>
        <w:t>function is used.</w:t>
      </w:r>
      <w:r w:rsidR="00A468E1">
        <w:t xml:space="preserve"> The function </w:t>
      </w:r>
      <w:r w:rsidR="00A468E1" w:rsidRPr="00A468E1">
        <w:t>takes f</w:t>
      </w:r>
      <w:r w:rsidR="00B456AE">
        <w:t>ive</w:t>
      </w:r>
      <w:r w:rsidR="00A468E1" w:rsidRPr="00A468E1">
        <w:t xml:space="preserve"> parameters, including two optional ones</w:t>
      </w:r>
      <w:r w:rsidR="00A468E1">
        <w:t>:</w:t>
      </w:r>
    </w:p>
    <w:p w14:paraId="51E9F5EC" w14:textId="6C3D9AE2" w:rsidR="00A468E1" w:rsidRDefault="00A468E1" w:rsidP="00A468E1">
      <w:pPr>
        <w:pStyle w:val="Akapitzlist"/>
        <w:numPr>
          <w:ilvl w:val="0"/>
          <w:numId w:val="16"/>
        </w:numPr>
      </w:pPr>
      <w:r w:rsidRPr="00B456AE">
        <w:rPr>
          <w:i/>
          <w:iCs/>
        </w:rPr>
        <w:t>measurement_nb</w:t>
      </w:r>
      <w:r>
        <w:t xml:space="preserve"> – </w:t>
      </w:r>
      <w:r w:rsidR="00FB7D65">
        <w:t xml:space="preserve">the </w:t>
      </w:r>
      <w:r>
        <w:t>number of spectra that you want to plot</w:t>
      </w:r>
    </w:p>
    <w:p w14:paraId="3BFD9407" w14:textId="0B810ACE" w:rsidR="00A468E1" w:rsidRDefault="00A468E1" w:rsidP="00A468E1">
      <w:pPr>
        <w:pStyle w:val="Akapitzlist"/>
        <w:numPr>
          <w:ilvl w:val="0"/>
          <w:numId w:val="16"/>
        </w:numPr>
      </w:pPr>
      <w:r w:rsidRPr="00B456AE">
        <w:rPr>
          <w:i/>
          <w:iCs/>
        </w:rPr>
        <w:t>ax</w:t>
      </w:r>
      <w:r>
        <w:t xml:space="preserve"> </w:t>
      </w:r>
      <w:r w:rsidR="00B456AE">
        <w:t>–</w:t>
      </w:r>
      <w:r>
        <w:t xml:space="preserve"> </w:t>
      </w:r>
      <w:r w:rsidR="00B456AE">
        <w:t xml:space="preserve">matplotlib Axes object that you </w:t>
      </w:r>
      <w:r w:rsidR="00FB7D65">
        <w:t>w</w:t>
      </w:r>
      <w:r w:rsidR="00B456AE">
        <w:t>ant to use to plot spectrum</w:t>
      </w:r>
    </w:p>
    <w:p w14:paraId="33FE218C" w14:textId="20E4FB15" w:rsidR="00B456AE" w:rsidRDefault="00B456AE" w:rsidP="00A468E1">
      <w:pPr>
        <w:pStyle w:val="Akapitzlist"/>
        <w:numPr>
          <w:ilvl w:val="0"/>
          <w:numId w:val="16"/>
        </w:numPr>
      </w:pPr>
      <w:r w:rsidRPr="00B456AE">
        <w:rPr>
          <w:i/>
          <w:iCs/>
        </w:rPr>
        <w:t>mode</w:t>
      </w:r>
      <w:r>
        <w:t xml:space="preserve"> – the function has two modes of spectra displaying which are activated by passing to </w:t>
      </w:r>
      <w:r w:rsidR="00FB7D65">
        <w:t xml:space="preserve">the </w:t>
      </w:r>
      <w:r>
        <w:t>function proper string:</w:t>
      </w:r>
    </w:p>
    <w:p w14:paraId="437129BF" w14:textId="362BBD23" w:rsidR="00B456AE" w:rsidRPr="00B456AE" w:rsidRDefault="00B456AE" w:rsidP="00B456AE">
      <w:pPr>
        <w:pStyle w:val="Akapitzlist"/>
      </w:pPr>
      <w:r>
        <w:t xml:space="preserve">- ‘virgin’: </w:t>
      </w:r>
      <w:r w:rsidR="00FB7D65">
        <w:t>I</w:t>
      </w:r>
      <w:r>
        <w:t xml:space="preserve">n this mode the </w:t>
      </w:r>
      <w:r w:rsidR="00FB7D65">
        <w:t>raw data is used to draw the graph. This mode is used in the first stages of the program.</w:t>
      </w:r>
    </w:p>
    <w:p w14:paraId="0C7C1FB8" w14:textId="62295164" w:rsidR="00440614" w:rsidRDefault="00FB7D65" w:rsidP="00440614">
      <w:r>
        <w:t>- ‘sub and normalized’: In this mode data after normalization and eventual background removal is plotted.</w:t>
      </w:r>
    </w:p>
    <w:p w14:paraId="1CE8E3FB" w14:textId="4E7E31FA" w:rsidR="00FB7D65" w:rsidRPr="00FB7D65" w:rsidRDefault="00FB7D65" w:rsidP="00FB7D65">
      <w:pPr>
        <w:pStyle w:val="Akapitzlist"/>
        <w:numPr>
          <w:ilvl w:val="0"/>
          <w:numId w:val="17"/>
        </w:numPr>
      </w:pPr>
      <w:r>
        <w:rPr>
          <w:i/>
          <w:iCs/>
        </w:rPr>
        <w:t>w</w:t>
      </w:r>
      <w:r>
        <w:t xml:space="preserve"> (optional) – first parameter of fitted background (</w:t>
      </w:r>
      <w:r>
        <w:rPr>
          <w:rFonts w:cs="Times New Roman"/>
          <w:szCs w:val="24"/>
        </w:rPr>
        <w:t>strip background width</w:t>
      </w:r>
      <w:r>
        <w:rPr>
          <w:rFonts w:cs="Times New Roman"/>
          <w:szCs w:val="24"/>
        </w:rPr>
        <w:t>)</w:t>
      </w:r>
    </w:p>
    <w:p w14:paraId="4FE79E8C" w14:textId="09F63ABC" w:rsidR="00FB7D65" w:rsidRPr="00FB7D65" w:rsidRDefault="00FB7D65" w:rsidP="00FB7D65">
      <w:pPr>
        <w:pStyle w:val="Akapitzlist"/>
        <w:numPr>
          <w:ilvl w:val="0"/>
          <w:numId w:val="17"/>
        </w:numPr>
      </w:pPr>
      <w:r>
        <w:rPr>
          <w:i/>
          <w:iCs/>
        </w:rPr>
        <w:t xml:space="preserve">iter_nb </w:t>
      </w:r>
      <w:r>
        <w:t>(optional) – second parameter of fitted background (</w:t>
      </w:r>
      <w:r>
        <w:rPr>
          <w:rFonts w:cs="Times New Roman"/>
          <w:szCs w:val="24"/>
        </w:rPr>
        <w:t>strip background number of iterations</w:t>
      </w:r>
      <w:r>
        <w:rPr>
          <w:rFonts w:cs="Times New Roman"/>
          <w:szCs w:val="24"/>
        </w:rPr>
        <w:t>)</w:t>
      </w:r>
    </w:p>
    <w:p w14:paraId="2AE747F1" w14:textId="77C692DA" w:rsidR="00FB7D65" w:rsidRDefault="00FB7D65" w:rsidP="00FB7D65">
      <w:pPr>
        <w:ind w:left="360"/>
      </w:pPr>
      <w:r>
        <w:t xml:space="preserve">The function writes data for specific measurement to a temporary file and extracts two columns from it and save to </w:t>
      </w:r>
      <w:r w:rsidRPr="00FB7D65">
        <w:t>ndarray</w:t>
      </w:r>
      <w:r>
        <w:t xml:space="preserve"> </w:t>
      </w:r>
      <w:r>
        <w:rPr>
          <w:i/>
          <w:iCs/>
        </w:rPr>
        <w:t>data</w:t>
      </w:r>
      <w:r>
        <w:t xml:space="preserve"> (Figure 4.).</w:t>
      </w:r>
    </w:p>
    <w:p w14:paraId="55157862" w14:textId="787B4F7E" w:rsidR="00FB7D65" w:rsidRDefault="00611CFE" w:rsidP="00611CFE">
      <w:pPr>
        <w:ind w:left="360"/>
        <w:jc w:val="center"/>
      </w:pPr>
      <w:r w:rsidRPr="00611CFE">
        <w:lastRenderedPageBreak/>
        <w:drawing>
          <wp:inline distT="0" distB="0" distL="0" distR="0" wp14:anchorId="2DA59427" wp14:editId="44316DEA">
            <wp:extent cx="4001058" cy="1000265"/>
            <wp:effectExtent l="0" t="0" r="0" b="9525"/>
            <wp:docPr id="1308456498" name="Obraz 1" descr="Obraz zawierający tekst, Czcionka, zrzut ekranu,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456498" name="Obraz 1" descr="Obraz zawierający tekst, Czcionka, zrzut ekranu, linia&#10;&#10;Opis wygenerowany automatycznie"/>
                    <pic:cNvPicPr/>
                  </pic:nvPicPr>
                  <pic:blipFill>
                    <a:blip r:embed="rId12"/>
                    <a:stretch>
                      <a:fillRect/>
                    </a:stretch>
                  </pic:blipFill>
                  <pic:spPr>
                    <a:xfrm>
                      <a:off x="0" y="0"/>
                      <a:ext cx="4001058" cy="1000265"/>
                    </a:xfrm>
                    <a:prstGeom prst="rect">
                      <a:avLst/>
                    </a:prstGeom>
                  </pic:spPr>
                </pic:pic>
              </a:graphicData>
            </a:graphic>
          </wp:inline>
        </w:drawing>
      </w:r>
    </w:p>
    <w:p w14:paraId="7E0772F5" w14:textId="0CEC7D49" w:rsidR="00611CFE" w:rsidRDefault="00611CFE" w:rsidP="00611CFE">
      <w:pPr>
        <w:jc w:val="center"/>
        <w:rPr>
          <w:sz w:val="20"/>
          <w:szCs w:val="20"/>
        </w:rPr>
      </w:pPr>
      <w:r>
        <w:rPr>
          <w:b/>
          <w:bCs/>
          <w:sz w:val="20"/>
          <w:szCs w:val="20"/>
        </w:rPr>
        <w:t xml:space="preserve">Figure </w:t>
      </w:r>
      <w:r>
        <w:rPr>
          <w:b/>
          <w:bCs/>
          <w:sz w:val="20"/>
          <w:szCs w:val="20"/>
        </w:rPr>
        <w:t>4</w:t>
      </w:r>
      <w:r>
        <w:rPr>
          <w:b/>
          <w:bCs/>
          <w:sz w:val="20"/>
          <w:szCs w:val="20"/>
        </w:rPr>
        <w:t xml:space="preserve">. </w:t>
      </w:r>
      <w:r>
        <w:rPr>
          <w:sz w:val="20"/>
          <w:szCs w:val="20"/>
        </w:rPr>
        <w:t>Preparing data for the plotting.</w:t>
      </w:r>
    </w:p>
    <w:p w14:paraId="4DD4A038" w14:textId="71929D4C" w:rsidR="00611CFE" w:rsidRDefault="00611CFE" w:rsidP="00611CFE">
      <w:r>
        <w:t xml:space="preserve">The creation of variable </w:t>
      </w:r>
      <w:r>
        <w:rPr>
          <w:i/>
          <w:iCs/>
        </w:rPr>
        <w:t>plot_obj</w:t>
      </w:r>
      <w:r>
        <w:t xml:space="preserve"> allows for getting settings used for plotting.</w:t>
      </w:r>
    </w:p>
    <w:p w14:paraId="08713F34" w14:textId="7306F775" w:rsidR="002515B7" w:rsidRDefault="002515B7" w:rsidP="002515B7">
      <w:pPr>
        <w:pStyle w:val="Nagwek2"/>
        <w:numPr>
          <w:ilvl w:val="1"/>
          <w:numId w:val="11"/>
        </w:numPr>
      </w:pPr>
      <w:r>
        <w:t>Plotting results.</w:t>
      </w:r>
    </w:p>
    <w:p w14:paraId="385CA9DE" w14:textId="118B051E" w:rsidR="002515B7" w:rsidRDefault="002515B7" w:rsidP="002515B7">
      <w:r>
        <w:t>For displaying result</w:t>
      </w:r>
      <w:r w:rsidR="001D6EE2">
        <w:t>s</w:t>
      </w:r>
      <w:r>
        <w:t xml:space="preserve"> the argumentless function </w:t>
      </w:r>
      <w:r>
        <w:rPr>
          <w:i/>
          <w:iCs/>
        </w:rPr>
        <w:t>plot_results</w:t>
      </w:r>
      <w:r>
        <w:t xml:space="preserve"> is used. </w:t>
      </w:r>
    </w:p>
    <w:p w14:paraId="39EA6ED2" w14:textId="798B2BE8" w:rsidR="002515B7" w:rsidRDefault="002515B7" w:rsidP="002515B7">
      <w:r w:rsidRPr="002515B7">
        <w:drawing>
          <wp:inline distT="0" distB="0" distL="0" distR="0" wp14:anchorId="6B205E29" wp14:editId="02F719C7">
            <wp:extent cx="5760720" cy="1426210"/>
            <wp:effectExtent l="0" t="0" r="0" b="2540"/>
            <wp:docPr id="2034689352" name="Obraz 1" descr="Obraz zawierający tekst, Czcionka, lini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689352" name="Obraz 1" descr="Obraz zawierający tekst, Czcionka, linia, zrzut ekranu&#10;&#10;Opis wygenerowany automatycznie"/>
                    <pic:cNvPicPr/>
                  </pic:nvPicPr>
                  <pic:blipFill>
                    <a:blip r:embed="rId13"/>
                    <a:stretch>
                      <a:fillRect/>
                    </a:stretch>
                  </pic:blipFill>
                  <pic:spPr>
                    <a:xfrm>
                      <a:off x="0" y="0"/>
                      <a:ext cx="5760720" cy="1426210"/>
                    </a:xfrm>
                    <a:prstGeom prst="rect">
                      <a:avLst/>
                    </a:prstGeom>
                  </pic:spPr>
                </pic:pic>
              </a:graphicData>
            </a:graphic>
          </wp:inline>
        </w:drawing>
      </w:r>
    </w:p>
    <w:p w14:paraId="5FAC01A3" w14:textId="4A78CE92" w:rsidR="002515B7" w:rsidRDefault="002515B7" w:rsidP="002515B7">
      <w:pPr>
        <w:jc w:val="center"/>
        <w:rPr>
          <w:sz w:val="20"/>
          <w:szCs w:val="20"/>
        </w:rPr>
      </w:pPr>
      <w:r>
        <w:rPr>
          <w:b/>
          <w:bCs/>
          <w:sz w:val="20"/>
          <w:szCs w:val="20"/>
        </w:rPr>
        <w:t xml:space="preserve">Figure </w:t>
      </w:r>
      <w:r>
        <w:rPr>
          <w:b/>
          <w:bCs/>
          <w:sz w:val="20"/>
          <w:szCs w:val="20"/>
        </w:rPr>
        <w:t>5</w:t>
      </w:r>
      <w:r>
        <w:rPr>
          <w:b/>
          <w:bCs/>
          <w:sz w:val="20"/>
          <w:szCs w:val="20"/>
        </w:rPr>
        <w:t xml:space="preserve">. </w:t>
      </w:r>
      <w:r>
        <w:rPr>
          <w:sz w:val="20"/>
          <w:szCs w:val="20"/>
        </w:rPr>
        <w:t>Determination of x values</w:t>
      </w:r>
      <w:r>
        <w:rPr>
          <w:sz w:val="20"/>
          <w:szCs w:val="20"/>
        </w:rPr>
        <w:t>.</w:t>
      </w:r>
    </w:p>
    <w:p w14:paraId="07B679F3" w14:textId="2F5ED2A5" w:rsidR="00DA1AAD" w:rsidRDefault="00DA1AAD" w:rsidP="002515B7">
      <w:r>
        <w:t>If the user wants to specify values for the x-axis, the title</w:t>
      </w:r>
      <w:r w:rsidR="005A005D">
        <w:t>,</w:t>
      </w:r>
      <w:r>
        <w:t xml:space="preserve"> and the values will be passed to variables </w:t>
      </w:r>
      <w:r>
        <w:rPr>
          <w:i/>
          <w:iCs/>
        </w:rPr>
        <w:t xml:space="preserve">x_tittle </w:t>
      </w:r>
      <w:r>
        <w:t xml:space="preserve">and </w:t>
      </w:r>
      <w:r>
        <w:rPr>
          <w:i/>
          <w:iCs/>
        </w:rPr>
        <w:t>x_tab</w:t>
      </w:r>
      <w:r>
        <w:t xml:space="preserve">. They are both strings, so elements in </w:t>
      </w:r>
      <w:r>
        <w:rPr>
          <w:i/>
          <w:iCs/>
        </w:rPr>
        <w:t xml:space="preserve">x_tab </w:t>
      </w:r>
      <w:r>
        <w:t xml:space="preserve">have to be converted to float numbers. After that, they are saved in the list </w:t>
      </w:r>
      <w:r>
        <w:rPr>
          <w:i/>
          <w:iCs/>
        </w:rPr>
        <w:t>x_int</w:t>
      </w:r>
      <w:r>
        <w:t>.</w:t>
      </w:r>
    </w:p>
    <w:p w14:paraId="429F5892" w14:textId="6E2C2A47" w:rsidR="00DA1AAD" w:rsidRDefault="00DA1AAD" w:rsidP="002515B7">
      <w:r>
        <w:t xml:space="preserve">If the user doesn’t want to specify values, </w:t>
      </w:r>
      <w:r>
        <w:rPr>
          <w:i/>
          <w:iCs/>
        </w:rPr>
        <w:t xml:space="preserve">x_title </w:t>
      </w:r>
      <w:r>
        <w:t xml:space="preserve">is set as ‘x’ and </w:t>
      </w:r>
      <w:r>
        <w:rPr>
          <w:i/>
          <w:iCs/>
        </w:rPr>
        <w:t>x_int</w:t>
      </w:r>
      <w:r>
        <w:t xml:space="preserve"> as </w:t>
      </w:r>
      <w:r w:rsidR="005A005D">
        <w:t xml:space="preserve">a </w:t>
      </w:r>
      <w:r>
        <w:t>list of integers from 0 to the number of the measurements.</w:t>
      </w:r>
    </w:p>
    <w:p w14:paraId="6CDDCACA" w14:textId="4081EAA9" w:rsidR="005A005D" w:rsidRDefault="005A005D" w:rsidP="005A005D">
      <w:pPr>
        <w:jc w:val="center"/>
      </w:pPr>
      <w:r w:rsidRPr="005A005D">
        <w:drawing>
          <wp:inline distT="0" distB="0" distL="0" distR="0" wp14:anchorId="53142711" wp14:editId="472B9091">
            <wp:extent cx="4715533" cy="847843"/>
            <wp:effectExtent l="0" t="0" r="8890" b="9525"/>
            <wp:docPr id="1399498629" name="Obraz 1" descr="Obraz zawierający tekst, zrzut ekranu, Czcionka,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98629" name="Obraz 1" descr="Obraz zawierający tekst, zrzut ekranu, Czcionka, linia&#10;&#10;Opis wygenerowany automatycznie"/>
                    <pic:cNvPicPr/>
                  </pic:nvPicPr>
                  <pic:blipFill>
                    <a:blip r:embed="rId14"/>
                    <a:stretch>
                      <a:fillRect/>
                    </a:stretch>
                  </pic:blipFill>
                  <pic:spPr>
                    <a:xfrm>
                      <a:off x="0" y="0"/>
                      <a:ext cx="4715533" cy="847843"/>
                    </a:xfrm>
                    <a:prstGeom prst="rect">
                      <a:avLst/>
                    </a:prstGeom>
                  </pic:spPr>
                </pic:pic>
              </a:graphicData>
            </a:graphic>
          </wp:inline>
        </w:drawing>
      </w:r>
    </w:p>
    <w:p w14:paraId="1CFC229F" w14:textId="45699793" w:rsidR="005A005D" w:rsidRPr="005A005D" w:rsidRDefault="005A005D" w:rsidP="005A005D">
      <w:pPr>
        <w:jc w:val="center"/>
        <w:rPr>
          <w:sz w:val="20"/>
          <w:szCs w:val="20"/>
        </w:rPr>
      </w:pPr>
      <w:r>
        <w:rPr>
          <w:b/>
          <w:bCs/>
          <w:sz w:val="20"/>
          <w:szCs w:val="20"/>
        </w:rPr>
        <w:t xml:space="preserve">Figure </w:t>
      </w:r>
      <w:r>
        <w:rPr>
          <w:b/>
          <w:bCs/>
          <w:sz w:val="20"/>
          <w:szCs w:val="20"/>
        </w:rPr>
        <w:t>6</w:t>
      </w:r>
      <w:r>
        <w:rPr>
          <w:b/>
          <w:bCs/>
          <w:sz w:val="20"/>
          <w:szCs w:val="20"/>
        </w:rPr>
        <w:t xml:space="preserve">. </w:t>
      </w:r>
      <w:r>
        <w:rPr>
          <w:sz w:val="20"/>
          <w:szCs w:val="20"/>
        </w:rPr>
        <w:t>Plotting all spectra</w:t>
      </w:r>
      <w:r>
        <w:rPr>
          <w:sz w:val="20"/>
          <w:szCs w:val="20"/>
        </w:rPr>
        <w:t>.</w:t>
      </w:r>
    </w:p>
    <w:p w14:paraId="32A9DF8B" w14:textId="38393877" w:rsidR="002515B7" w:rsidRDefault="00DA1AAD" w:rsidP="002515B7">
      <w:r>
        <w:t xml:space="preserve">The first plot displayed shows all analyzed spectra. For plotting the function </w:t>
      </w:r>
      <w:r>
        <w:rPr>
          <w:i/>
          <w:iCs/>
        </w:rPr>
        <w:t>plotter</w:t>
      </w:r>
      <w:r>
        <w:t xml:space="preserve"> is used.</w:t>
      </w:r>
      <w:r w:rsidR="005A005D">
        <w:t xml:space="preserve"> M</w:t>
      </w:r>
      <w:r>
        <w:t>easurement</w:t>
      </w:r>
      <w:r w:rsidR="005A005D">
        <w:t xml:space="preserve"> numbers</w:t>
      </w:r>
      <w:r>
        <w:t xml:space="preserve"> and background parameters are received from the </w:t>
      </w:r>
      <w:r>
        <w:rPr>
          <w:i/>
          <w:iCs/>
        </w:rPr>
        <w:t>accepted_p</w:t>
      </w:r>
      <w:r>
        <w:t xml:space="preserve"> dictionary</w:t>
      </w:r>
      <w:r w:rsidR="005A005D">
        <w:t xml:space="preserve"> (Figure 6.)</w:t>
      </w:r>
      <w:r>
        <w:t xml:space="preserve">. </w:t>
      </w:r>
    </w:p>
    <w:p w14:paraId="2B9FAFCD" w14:textId="6630B976" w:rsidR="005A005D" w:rsidRDefault="005A005D" w:rsidP="002515B7">
      <w:r>
        <w:t xml:space="preserve">RL for both SROT and </w:t>
      </w:r>
      <w:r>
        <w:rPr>
          <w:rFonts w:cs="Times New Roman"/>
        </w:rPr>
        <w:t>Δ</w:t>
      </w:r>
      <w:r>
        <w:t xml:space="preserve">RL coefficients are plotted based on results from appropriate lists: </w:t>
      </w:r>
      <w:r>
        <w:rPr>
          <w:i/>
          <w:iCs/>
        </w:rPr>
        <w:t>RL3_0_tab</w:t>
      </w:r>
      <w:r>
        <w:t xml:space="preserve">, </w:t>
      </w:r>
      <w:r>
        <w:rPr>
          <w:i/>
          <w:iCs/>
        </w:rPr>
        <w:t>RL3_0_tab</w:t>
      </w:r>
      <w:r>
        <w:t xml:space="preserve">, </w:t>
      </w:r>
      <w:r>
        <w:rPr>
          <w:i/>
          <w:iCs/>
        </w:rPr>
        <w:t>dRL3_tab</w:t>
      </w:r>
      <w:r>
        <w:t>.</w:t>
      </w:r>
    </w:p>
    <w:p w14:paraId="3D1F8E11" w14:textId="77777777" w:rsidR="005A005D" w:rsidRPr="005A005D" w:rsidRDefault="005A005D" w:rsidP="002515B7"/>
    <w:p w14:paraId="010A52D7" w14:textId="77777777" w:rsidR="005A005D" w:rsidRPr="00DA1AAD" w:rsidRDefault="005A005D" w:rsidP="002515B7"/>
    <w:p w14:paraId="5F1CA753" w14:textId="77777777" w:rsidR="00611CFE" w:rsidRPr="00611CFE" w:rsidRDefault="00611CFE" w:rsidP="00611CFE"/>
    <w:p w14:paraId="74930240" w14:textId="77777777" w:rsidR="00611CFE" w:rsidRPr="00FB7D65" w:rsidRDefault="00611CFE" w:rsidP="00611CFE">
      <w:pPr>
        <w:ind w:left="360"/>
        <w:jc w:val="center"/>
      </w:pPr>
    </w:p>
    <w:sectPr w:rsidR="00611CFE" w:rsidRPr="00FB7D6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C232C"/>
    <w:multiLevelType w:val="hybridMultilevel"/>
    <w:tmpl w:val="ED80C7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9554021"/>
    <w:multiLevelType w:val="hybridMultilevel"/>
    <w:tmpl w:val="09FA1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0DF5E63"/>
    <w:multiLevelType w:val="hybridMultilevel"/>
    <w:tmpl w:val="A2E0E5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1E0859D9"/>
    <w:multiLevelType w:val="hybridMultilevel"/>
    <w:tmpl w:val="F7F883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F274674"/>
    <w:multiLevelType w:val="hybridMultilevel"/>
    <w:tmpl w:val="1E74CB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23547A1A"/>
    <w:multiLevelType w:val="hybridMultilevel"/>
    <w:tmpl w:val="69B6E38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6887067"/>
    <w:multiLevelType w:val="hybridMultilevel"/>
    <w:tmpl w:val="FC96AF1C"/>
    <w:lvl w:ilvl="0" w:tplc="04150001">
      <w:start w:val="1"/>
      <w:numFmt w:val="bullet"/>
      <w:lvlText w:val=""/>
      <w:lvlJc w:val="left"/>
      <w:pPr>
        <w:ind w:left="774" w:hanging="360"/>
      </w:pPr>
      <w:rPr>
        <w:rFonts w:ascii="Symbol" w:hAnsi="Symbol" w:hint="default"/>
      </w:rPr>
    </w:lvl>
    <w:lvl w:ilvl="1" w:tplc="04150003" w:tentative="1">
      <w:start w:val="1"/>
      <w:numFmt w:val="bullet"/>
      <w:lvlText w:val="o"/>
      <w:lvlJc w:val="left"/>
      <w:pPr>
        <w:ind w:left="1494" w:hanging="360"/>
      </w:pPr>
      <w:rPr>
        <w:rFonts w:ascii="Courier New" w:hAnsi="Courier New" w:cs="Courier New" w:hint="default"/>
      </w:rPr>
    </w:lvl>
    <w:lvl w:ilvl="2" w:tplc="04150005" w:tentative="1">
      <w:start w:val="1"/>
      <w:numFmt w:val="bullet"/>
      <w:lvlText w:val=""/>
      <w:lvlJc w:val="left"/>
      <w:pPr>
        <w:ind w:left="2214" w:hanging="360"/>
      </w:pPr>
      <w:rPr>
        <w:rFonts w:ascii="Wingdings" w:hAnsi="Wingdings" w:hint="default"/>
      </w:rPr>
    </w:lvl>
    <w:lvl w:ilvl="3" w:tplc="04150001" w:tentative="1">
      <w:start w:val="1"/>
      <w:numFmt w:val="bullet"/>
      <w:lvlText w:val=""/>
      <w:lvlJc w:val="left"/>
      <w:pPr>
        <w:ind w:left="2934" w:hanging="360"/>
      </w:pPr>
      <w:rPr>
        <w:rFonts w:ascii="Symbol" w:hAnsi="Symbol" w:hint="default"/>
      </w:rPr>
    </w:lvl>
    <w:lvl w:ilvl="4" w:tplc="04150003" w:tentative="1">
      <w:start w:val="1"/>
      <w:numFmt w:val="bullet"/>
      <w:lvlText w:val="o"/>
      <w:lvlJc w:val="left"/>
      <w:pPr>
        <w:ind w:left="3654" w:hanging="360"/>
      </w:pPr>
      <w:rPr>
        <w:rFonts w:ascii="Courier New" w:hAnsi="Courier New" w:cs="Courier New" w:hint="default"/>
      </w:rPr>
    </w:lvl>
    <w:lvl w:ilvl="5" w:tplc="04150005" w:tentative="1">
      <w:start w:val="1"/>
      <w:numFmt w:val="bullet"/>
      <w:lvlText w:val=""/>
      <w:lvlJc w:val="left"/>
      <w:pPr>
        <w:ind w:left="4374" w:hanging="360"/>
      </w:pPr>
      <w:rPr>
        <w:rFonts w:ascii="Wingdings" w:hAnsi="Wingdings" w:hint="default"/>
      </w:rPr>
    </w:lvl>
    <w:lvl w:ilvl="6" w:tplc="04150001" w:tentative="1">
      <w:start w:val="1"/>
      <w:numFmt w:val="bullet"/>
      <w:lvlText w:val=""/>
      <w:lvlJc w:val="left"/>
      <w:pPr>
        <w:ind w:left="5094" w:hanging="360"/>
      </w:pPr>
      <w:rPr>
        <w:rFonts w:ascii="Symbol" w:hAnsi="Symbol" w:hint="default"/>
      </w:rPr>
    </w:lvl>
    <w:lvl w:ilvl="7" w:tplc="04150003" w:tentative="1">
      <w:start w:val="1"/>
      <w:numFmt w:val="bullet"/>
      <w:lvlText w:val="o"/>
      <w:lvlJc w:val="left"/>
      <w:pPr>
        <w:ind w:left="5814" w:hanging="360"/>
      </w:pPr>
      <w:rPr>
        <w:rFonts w:ascii="Courier New" w:hAnsi="Courier New" w:cs="Courier New" w:hint="default"/>
      </w:rPr>
    </w:lvl>
    <w:lvl w:ilvl="8" w:tplc="04150005" w:tentative="1">
      <w:start w:val="1"/>
      <w:numFmt w:val="bullet"/>
      <w:lvlText w:val=""/>
      <w:lvlJc w:val="left"/>
      <w:pPr>
        <w:ind w:left="6534" w:hanging="360"/>
      </w:pPr>
      <w:rPr>
        <w:rFonts w:ascii="Wingdings" w:hAnsi="Wingdings" w:hint="default"/>
      </w:rPr>
    </w:lvl>
  </w:abstractNum>
  <w:abstractNum w:abstractNumId="7" w15:restartNumberingAfterBreak="0">
    <w:nsid w:val="35177A16"/>
    <w:multiLevelType w:val="multilevel"/>
    <w:tmpl w:val="B8A8819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89F6074"/>
    <w:multiLevelType w:val="hybridMultilevel"/>
    <w:tmpl w:val="40C8AAB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9" w15:restartNumberingAfterBreak="0">
    <w:nsid w:val="3C43128F"/>
    <w:multiLevelType w:val="multilevel"/>
    <w:tmpl w:val="3886C75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400250BE"/>
    <w:multiLevelType w:val="hybridMultilevel"/>
    <w:tmpl w:val="60A4E97A"/>
    <w:lvl w:ilvl="0" w:tplc="BE544E5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1" w15:restartNumberingAfterBreak="0">
    <w:nsid w:val="42947B0F"/>
    <w:multiLevelType w:val="hybridMultilevel"/>
    <w:tmpl w:val="5150F6B4"/>
    <w:lvl w:ilvl="0" w:tplc="4FC00A3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2" w15:restartNumberingAfterBreak="0">
    <w:nsid w:val="55B83311"/>
    <w:multiLevelType w:val="multilevel"/>
    <w:tmpl w:val="22DCB14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5F52178F"/>
    <w:multiLevelType w:val="hybridMultilevel"/>
    <w:tmpl w:val="14E291B2"/>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4" w15:restartNumberingAfterBreak="0">
    <w:nsid w:val="615135AC"/>
    <w:multiLevelType w:val="hybridMultilevel"/>
    <w:tmpl w:val="6F4C3C1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5" w15:restartNumberingAfterBreak="0">
    <w:nsid w:val="7C5E6BA3"/>
    <w:multiLevelType w:val="multilevel"/>
    <w:tmpl w:val="3764837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D7D79A0"/>
    <w:multiLevelType w:val="multilevel"/>
    <w:tmpl w:val="4F504A0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219514287">
    <w:abstractNumId w:val="5"/>
  </w:num>
  <w:num w:numId="2" w16cid:durableId="1062799002">
    <w:abstractNumId w:val="7"/>
  </w:num>
  <w:num w:numId="3" w16cid:durableId="1255283801">
    <w:abstractNumId w:val="12"/>
  </w:num>
  <w:num w:numId="4" w16cid:durableId="870606596">
    <w:abstractNumId w:val="14"/>
  </w:num>
  <w:num w:numId="5" w16cid:durableId="115560370">
    <w:abstractNumId w:val="16"/>
  </w:num>
  <w:num w:numId="6" w16cid:durableId="199822309">
    <w:abstractNumId w:val="15"/>
  </w:num>
  <w:num w:numId="7" w16cid:durableId="944650075">
    <w:abstractNumId w:val="10"/>
  </w:num>
  <w:num w:numId="8" w16cid:durableId="859590171">
    <w:abstractNumId w:val="11"/>
  </w:num>
  <w:num w:numId="9" w16cid:durableId="1583373250">
    <w:abstractNumId w:val="3"/>
  </w:num>
  <w:num w:numId="10" w16cid:durableId="1157300683">
    <w:abstractNumId w:val="0"/>
  </w:num>
  <w:num w:numId="11" w16cid:durableId="1201867395">
    <w:abstractNumId w:val="9"/>
  </w:num>
  <w:num w:numId="12" w16cid:durableId="729840465">
    <w:abstractNumId w:val="6"/>
  </w:num>
  <w:num w:numId="13" w16cid:durableId="1819611434">
    <w:abstractNumId w:val="8"/>
  </w:num>
  <w:num w:numId="14" w16cid:durableId="1384207449">
    <w:abstractNumId w:val="4"/>
  </w:num>
  <w:num w:numId="15" w16cid:durableId="781917151">
    <w:abstractNumId w:val="13"/>
  </w:num>
  <w:num w:numId="16" w16cid:durableId="759637825">
    <w:abstractNumId w:val="2"/>
  </w:num>
  <w:num w:numId="17" w16cid:durableId="11854826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7EwNjIyMLUwNDNQ0lEKTi0uzszPAykwqgUAxYLE9iwAAAA="/>
  </w:docVars>
  <w:rsids>
    <w:rsidRoot w:val="002327D3"/>
    <w:rsid w:val="00026277"/>
    <w:rsid w:val="00053725"/>
    <w:rsid w:val="000607A1"/>
    <w:rsid w:val="0009122E"/>
    <w:rsid w:val="000947D9"/>
    <w:rsid w:val="000F4C8F"/>
    <w:rsid w:val="001C6031"/>
    <w:rsid w:val="001D6EE2"/>
    <w:rsid w:val="001F7B37"/>
    <w:rsid w:val="002327D3"/>
    <w:rsid w:val="002515B7"/>
    <w:rsid w:val="0025487E"/>
    <w:rsid w:val="0026147E"/>
    <w:rsid w:val="00297822"/>
    <w:rsid w:val="002B2F74"/>
    <w:rsid w:val="002C4592"/>
    <w:rsid w:val="003534D0"/>
    <w:rsid w:val="003731F5"/>
    <w:rsid w:val="00375D52"/>
    <w:rsid w:val="00414D45"/>
    <w:rsid w:val="00440614"/>
    <w:rsid w:val="0045257B"/>
    <w:rsid w:val="0046592A"/>
    <w:rsid w:val="004A3F6C"/>
    <w:rsid w:val="004A51A6"/>
    <w:rsid w:val="004B16FB"/>
    <w:rsid w:val="004E461D"/>
    <w:rsid w:val="0050594E"/>
    <w:rsid w:val="0056390E"/>
    <w:rsid w:val="005A005D"/>
    <w:rsid w:val="005F4E36"/>
    <w:rsid w:val="00611CFE"/>
    <w:rsid w:val="006545DD"/>
    <w:rsid w:val="00692A47"/>
    <w:rsid w:val="00693891"/>
    <w:rsid w:val="006C06F2"/>
    <w:rsid w:val="006D03FE"/>
    <w:rsid w:val="006F0C32"/>
    <w:rsid w:val="00700FFA"/>
    <w:rsid w:val="00722499"/>
    <w:rsid w:val="0072263D"/>
    <w:rsid w:val="00741844"/>
    <w:rsid w:val="007437F2"/>
    <w:rsid w:val="00757E5B"/>
    <w:rsid w:val="007D52FE"/>
    <w:rsid w:val="007E477D"/>
    <w:rsid w:val="00841B7E"/>
    <w:rsid w:val="00873AC0"/>
    <w:rsid w:val="00890B22"/>
    <w:rsid w:val="008A617F"/>
    <w:rsid w:val="008C6A31"/>
    <w:rsid w:val="008F798E"/>
    <w:rsid w:val="00903C54"/>
    <w:rsid w:val="00915637"/>
    <w:rsid w:val="00916DA1"/>
    <w:rsid w:val="00935760"/>
    <w:rsid w:val="009666AE"/>
    <w:rsid w:val="009D1445"/>
    <w:rsid w:val="009D57C1"/>
    <w:rsid w:val="00A16DD7"/>
    <w:rsid w:val="00A309B9"/>
    <w:rsid w:val="00A34AAC"/>
    <w:rsid w:val="00A407D1"/>
    <w:rsid w:val="00A468E1"/>
    <w:rsid w:val="00A66C06"/>
    <w:rsid w:val="00AA1E39"/>
    <w:rsid w:val="00B02C5C"/>
    <w:rsid w:val="00B04A47"/>
    <w:rsid w:val="00B16AB9"/>
    <w:rsid w:val="00B456AE"/>
    <w:rsid w:val="00B56ADA"/>
    <w:rsid w:val="00B63FA2"/>
    <w:rsid w:val="00B66185"/>
    <w:rsid w:val="00C86097"/>
    <w:rsid w:val="00CA5D16"/>
    <w:rsid w:val="00CC3A89"/>
    <w:rsid w:val="00CE212A"/>
    <w:rsid w:val="00CE7575"/>
    <w:rsid w:val="00D44C28"/>
    <w:rsid w:val="00DA1AAD"/>
    <w:rsid w:val="00DD6430"/>
    <w:rsid w:val="00DD78A5"/>
    <w:rsid w:val="00E02241"/>
    <w:rsid w:val="00E47E6A"/>
    <w:rsid w:val="00E74854"/>
    <w:rsid w:val="00E81A72"/>
    <w:rsid w:val="00ED7502"/>
    <w:rsid w:val="00EF3F04"/>
    <w:rsid w:val="00F03CD2"/>
    <w:rsid w:val="00F16C6B"/>
    <w:rsid w:val="00F213C6"/>
    <w:rsid w:val="00F33A94"/>
    <w:rsid w:val="00F671E2"/>
    <w:rsid w:val="00F87CF9"/>
    <w:rsid w:val="00F91EC7"/>
    <w:rsid w:val="00F9414D"/>
    <w:rsid w:val="00FB7D65"/>
    <w:rsid w:val="00FC64E3"/>
    <w:rsid w:val="00FF30BF"/>
    <w:rsid w:val="00FF5A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0BBF6"/>
  <w15:chartTrackingRefBased/>
  <w15:docId w15:val="{2B1880BA-4918-42B4-853A-5EBCAA764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D1445"/>
    <w:pPr>
      <w:ind w:left="708"/>
    </w:pPr>
    <w:rPr>
      <w:rFonts w:ascii="Times New Roman" w:hAnsi="Times New Roman"/>
      <w:sz w:val="24"/>
    </w:rPr>
  </w:style>
  <w:style w:type="paragraph" w:styleId="Nagwek1">
    <w:name w:val="heading 1"/>
    <w:basedOn w:val="Normalny"/>
    <w:next w:val="Normalny"/>
    <w:link w:val="Nagwek1Znak"/>
    <w:uiPriority w:val="9"/>
    <w:qFormat/>
    <w:rsid w:val="00B63FA2"/>
    <w:pPr>
      <w:keepNext/>
      <w:keepLines/>
      <w:spacing w:before="360" w:after="120"/>
      <w:outlineLvl w:val="0"/>
    </w:pPr>
    <w:rPr>
      <w:rFonts w:eastAsiaTheme="majorEastAsia" w:cstheme="majorBidi"/>
      <w:sz w:val="32"/>
      <w:szCs w:val="32"/>
    </w:rPr>
  </w:style>
  <w:style w:type="paragraph" w:styleId="Nagwek2">
    <w:name w:val="heading 2"/>
    <w:basedOn w:val="Normalny"/>
    <w:next w:val="Normalny"/>
    <w:link w:val="Nagwek2Znak"/>
    <w:uiPriority w:val="9"/>
    <w:unhideWhenUsed/>
    <w:qFormat/>
    <w:rsid w:val="004E461D"/>
    <w:pPr>
      <w:keepNext/>
      <w:keepLines/>
      <w:spacing w:before="160" w:after="120"/>
      <w:outlineLvl w:val="1"/>
    </w:pPr>
    <w:rPr>
      <w:rFonts w:eastAsiaTheme="majorEastAsia" w:cstheme="majorBidi"/>
      <w:sz w:val="28"/>
      <w:szCs w:val="26"/>
    </w:rPr>
  </w:style>
  <w:style w:type="paragraph" w:styleId="Nagwek3">
    <w:name w:val="heading 3"/>
    <w:basedOn w:val="Normalny"/>
    <w:next w:val="Normalny"/>
    <w:link w:val="Nagwek3Znak"/>
    <w:uiPriority w:val="9"/>
    <w:unhideWhenUsed/>
    <w:qFormat/>
    <w:rsid w:val="004E461D"/>
    <w:pPr>
      <w:keepNext/>
      <w:keepLines/>
      <w:spacing w:before="120" w:after="120"/>
      <w:outlineLvl w:val="2"/>
    </w:pPr>
    <w:rPr>
      <w:rFonts w:eastAsiaTheme="majorEastAsia" w:cstheme="majorBidi"/>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2327D3"/>
    <w:pPr>
      <w:ind w:left="720"/>
      <w:contextualSpacing/>
    </w:pPr>
  </w:style>
  <w:style w:type="paragraph" w:styleId="Legenda">
    <w:name w:val="caption"/>
    <w:basedOn w:val="Normalny"/>
    <w:next w:val="Normalny"/>
    <w:uiPriority w:val="35"/>
    <w:unhideWhenUsed/>
    <w:qFormat/>
    <w:rsid w:val="002327D3"/>
    <w:pPr>
      <w:spacing w:after="200" w:line="240" w:lineRule="auto"/>
    </w:pPr>
    <w:rPr>
      <w:i/>
      <w:iCs/>
      <w:color w:val="44546A" w:themeColor="text2"/>
      <w:sz w:val="18"/>
      <w:szCs w:val="18"/>
    </w:rPr>
  </w:style>
  <w:style w:type="character" w:customStyle="1" w:styleId="Nagwek1Znak">
    <w:name w:val="Nagłówek 1 Znak"/>
    <w:basedOn w:val="Domylnaczcionkaakapitu"/>
    <w:link w:val="Nagwek1"/>
    <w:uiPriority w:val="9"/>
    <w:rsid w:val="00B63FA2"/>
    <w:rPr>
      <w:rFonts w:ascii="Times New Roman" w:eastAsiaTheme="majorEastAsia" w:hAnsi="Times New Roman" w:cstheme="majorBidi"/>
      <w:sz w:val="32"/>
      <w:szCs w:val="32"/>
    </w:rPr>
  </w:style>
  <w:style w:type="character" w:customStyle="1" w:styleId="Nagwek2Znak">
    <w:name w:val="Nagłówek 2 Znak"/>
    <w:basedOn w:val="Domylnaczcionkaakapitu"/>
    <w:link w:val="Nagwek2"/>
    <w:uiPriority w:val="9"/>
    <w:rsid w:val="004E461D"/>
    <w:rPr>
      <w:rFonts w:ascii="Times New Roman" w:eastAsiaTheme="majorEastAsia" w:hAnsi="Times New Roman" w:cstheme="majorBidi"/>
      <w:sz w:val="28"/>
      <w:szCs w:val="26"/>
    </w:rPr>
  </w:style>
  <w:style w:type="character" w:customStyle="1" w:styleId="Nagwek3Znak">
    <w:name w:val="Nagłówek 3 Znak"/>
    <w:basedOn w:val="Domylnaczcionkaakapitu"/>
    <w:link w:val="Nagwek3"/>
    <w:uiPriority w:val="9"/>
    <w:rsid w:val="004E461D"/>
    <w:rPr>
      <w:rFonts w:ascii="Times New Roman" w:eastAsiaTheme="majorEastAsia" w:hAnsi="Times New Roman" w:cstheme="majorBidi"/>
      <w:sz w:val="24"/>
      <w:szCs w:val="24"/>
    </w:rPr>
  </w:style>
  <w:style w:type="paragraph" w:styleId="Nagwekspisutreci">
    <w:name w:val="TOC Heading"/>
    <w:basedOn w:val="Nagwek1"/>
    <w:next w:val="Normalny"/>
    <w:uiPriority w:val="39"/>
    <w:unhideWhenUsed/>
    <w:qFormat/>
    <w:rsid w:val="006D03FE"/>
    <w:pPr>
      <w:spacing w:before="240" w:after="0"/>
      <w:outlineLvl w:val="9"/>
    </w:pPr>
    <w:rPr>
      <w:rFonts w:asciiTheme="majorHAnsi" w:hAnsiTheme="majorHAnsi"/>
      <w:color w:val="2F5496" w:themeColor="accent1" w:themeShade="BF"/>
      <w:kern w:val="0"/>
      <w:lang w:eastAsia="pl-PL"/>
      <w14:ligatures w14:val="none"/>
    </w:rPr>
  </w:style>
  <w:style w:type="paragraph" w:styleId="Spistreci1">
    <w:name w:val="toc 1"/>
    <w:basedOn w:val="Normalny"/>
    <w:next w:val="Normalny"/>
    <w:autoRedefine/>
    <w:uiPriority w:val="39"/>
    <w:unhideWhenUsed/>
    <w:rsid w:val="006D03FE"/>
    <w:pPr>
      <w:spacing w:after="100"/>
    </w:pPr>
  </w:style>
  <w:style w:type="paragraph" w:styleId="Spistreci2">
    <w:name w:val="toc 2"/>
    <w:basedOn w:val="Normalny"/>
    <w:next w:val="Normalny"/>
    <w:autoRedefine/>
    <w:uiPriority w:val="39"/>
    <w:unhideWhenUsed/>
    <w:rsid w:val="006D03FE"/>
    <w:pPr>
      <w:spacing w:after="100"/>
      <w:ind w:left="220"/>
    </w:pPr>
  </w:style>
  <w:style w:type="paragraph" w:styleId="Spistreci3">
    <w:name w:val="toc 3"/>
    <w:basedOn w:val="Normalny"/>
    <w:next w:val="Normalny"/>
    <w:autoRedefine/>
    <w:uiPriority w:val="39"/>
    <w:unhideWhenUsed/>
    <w:rsid w:val="006D03FE"/>
    <w:pPr>
      <w:spacing w:after="100"/>
      <w:ind w:left="440"/>
    </w:pPr>
  </w:style>
  <w:style w:type="character" w:styleId="Hipercze">
    <w:name w:val="Hyperlink"/>
    <w:basedOn w:val="Domylnaczcionkaakapitu"/>
    <w:uiPriority w:val="99"/>
    <w:unhideWhenUsed/>
    <w:rsid w:val="006D03F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6486E0E19CA744DBDF66E00D8353ACD" ma:contentTypeVersion="13" ma:contentTypeDescription="Utwórz nowy dokument." ma:contentTypeScope="" ma:versionID="94347cbbb119a0bf61c54d52760a5041">
  <xsd:schema xmlns:xsd="http://www.w3.org/2001/XMLSchema" xmlns:xs="http://www.w3.org/2001/XMLSchema" xmlns:p="http://schemas.microsoft.com/office/2006/metadata/properties" xmlns:ns3="8f6f2777-5e0d-402e-9b90-809d95891e56" xmlns:ns4="c0c3dbb4-2d0a-4b57-9a9a-1f399ce79595" targetNamespace="http://schemas.microsoft.com/office/2006/metadata/properties" ma:root="true" ma:fieldsID="9162ce6fd27e786c1364cd946f194797" ns3:_="" ns4:_="">
    <xsd:import namespace="8f6f2777-5e0d-402e-9b90-809d95891e56"/>
    <xsd:import namespace="c0c3dbb4-2d0a-4b57-9a9a-1f399ce7959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_activity"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f2777-5e0d-402e-9b90-809d95891e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c3dbb4-2d0a-4b57-9a9a-1f399ce79595"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8f6f2777-5e0d-402e-9b90-809d95891e5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89C69E-0E7C-4A20-843D-511310554F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6f2777-5e0d-402e-9b90-809d95891e56"/>
    <ds:schemaRef ds:uri="c0c3dbb4-2d0a-4b57-9a9a-1f399ce795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EC9220-0EA0-4639-BBDC-EC35BECFD697}">
  <ds:schemaRefs>
    <ds:schemaRef ds:uri="http://schemas.microsoft.com/office/infopath/2007/PartnerControls"/>
    <ds:schemaRef ds:uri="c0c3dbb4-2d0a-4b57-9a9a-1f399ce79595"/>
    <ds:schemaRef ds:uri="http://schemas.microsoft.com/office/2006/metadata/properties"/>
    <ds:schemaRef ds:uri="http://schemas.microsoft.com/office/2006/documentManagement/types"/>
    <ds:schemaRef ds:uri="http://purl.org/dc/elements/1.1/"/>
    <ds:schemaRef ds:uri="http://www.w3.org/XML/1998/namespace"/>
    <ds:schemaRef ds:uri="http://purl.org/dc/dcmitype/"/>
    <ds:schemaRef ds:uri="http://schemas.openxmlformats.org/package/2006/metadata/core-properties"/>
    <ds:schemaRef ds:uri="8f6f2777-5e0d-402e-9b90-809d95891e56"/>
    <ds:schemaRef ds:uri="http://purl.org/dc/terms/"/>
  </ds:schemaRefs>
</ds:datastoreItem>
</file>

<file path=customXml/itemProps3.xml><?xml version="1.0" encoding="utf-8"?>
<ds:datastoreItem xmlns:ds="http://schemas.openxmlformats.org/officeDocument/2006/customXml" ds:itemID="{5E9F289C-1F02-4FBF-849D-92579D629468}">
  <ds:schemaRefs>
    <ds:schemaRef ds:uri="http://schemas.openxmlformats.org/officeDocument/2006/bibliography"/>
  </ds:schemaRefs>
</ds:datastoreItem>
</file>

<file path=customXml/itemProps4.xml><?xml version="1.0" encoding="utf-8"?>
<ds:datastoreItem xmlns:ds="http://schemas.openxmlformats.org/officeDocument/2006/customXml" ds:itemID="{5F21E5D4-904C-4E80-BA26-85523726B1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5</Pages>
  <Words>634</Words>
  <Characters>3808</Characters>
  <Application>Microsoft Office Word</Application>
  <DocSecurity>0</DocSecurity>
  <Lines>31</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iej Kurowski</dc:creator>
  <cp:keywords/>
  <dc:description/>
  <cp:lastModifiedBy>Maciej Kurowski</cp:lastModifiedBy>
  <cp:revision>9</cp:revision>
  <cp:lastPrinted>2023-09-08T14:33:00Z</cp:lastPrinted>
  <dcterms:created xsi:type="dcterms:W3CDTF">2023-09-09T09:05:00Z</dcterms:created>
  <dcterms:modified xsi:type="dcterms:W3CDTF">2023-09-09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486E0E19CA744DBDF66E00D8353ACD</vt:lpwstr>
  </property>
</Properties>
</file>